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125D8" w14:textId="77777777" w:rsidR="009E65B4" w:rsidRDefault="009E65B4" w:rsidP="009E65B4">
      <w:pPr>
        <w:spacing w:line="276" w:lineRule="auto"/>
      </w:pPr>
    </w:p>
    <w:p w14:paraId="3305C016" w14:textId="77777777" w:rsidR="009E65B4" w:rsidRDefault="009E65B4" w:rsidP="009E65B4">
      <w:pPr>
        <w:spacing w:line="276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Dunes Oasis</w:t>
      </w:r>
    </w:p>
    <w:p w14:paraId="7EA6E621" w14:textId="2DC1838F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 xml:space="preserve">Abu Dhabi’s Masdar City is a world-renowned project. The project has pioneered regional thinking in sustainable design. </w:t>
      </w:r>
      <w:r w:rsidR="007B6C74" w:rsidRPr="00C244A2">
        <w:rPr>
          <w:sz w:val="28"/>
          <w:szCs w:val="28"/>
        </w:rPr>
        <w:t>Masdar</w:t>
      </w:r>
      <w:r w:rsidRPr="00C244A2">
        <w:rPr>
          <w:sz w:val="28"/>
          <w:szCs w:val="28"/>
        </w:rPr>
        <w:t xml:space="preserve"> aims to be one of the most sustainable cities in the world. The city and its building plans are designed to facilitate energy generation and reduce electricity and water consumption. </w:t>
      </w:r>
    </w:p>
    <w:p w14:paraId="63D76D88" w14:textId="13CD08B2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 xml:space="preserve">This proposal aims to create an </w:t>
      </w:r>
      <w:r w:rsidRPr="00C244A2">
        <w:rPr>
          <w:sz w:val="28"/>
          <w:szCs w:val="28"/>
          <w:u w:val="single"/>
        </w:rPr>
        <w:t>iconic work of art</w:t>
      </w:r>
      <w:r w:rsidRPr="00C244A2">
        <w:rPr>
          <w:sz w:val="28"/>
          <w:szCs w:val="28"/>
        </w:rPr>
        <w:t xml:space="preserve"> that </w:t>
      </w:r>
      <w:r w:rsidRPr="00C244A2">
        <w:rPr>
          <w:sz w:val="28"/>
          <w:szCs w:val="28"/>
          <w:u w:val="single"/>
        </w:rPr>
        <w:t>uses renewable</w:t>
      </w:r>
      <w:r w:rsidRPr="00C244A2">
        <w:rPr>
          <w:sz w:val="28"/>
          <w:szCs w:val="28"/>
        </w:rPr>
        <w:t xml:space="preserve"> energy and express</w:t>
      </w:r>
      <w:r w:rsidR="007B6C74" w:rsidRPr="00C244A2">
        <w:rPr>
          <w:sz w:val="28"/>
          <w:szCs w:val="28"/>
        </w:rPr>
        <w:t>es</w:t>
      </w:r>
      <w:r w:rsidRPr="00C244A2">
        <w:rPr>
          <w:sz w:val="28"/>
          <w:szCs w:val="28"/>
        </w:rPr>
        <w:t xml:space="preserve"> the goals of Masdar city, reacting strongly to </w:t>
      </w:r>
      <w:r w:rsidRPr="00C244A2">
        <w:rPr>
          <w:sz w:val="28"/>
          <w:szCs w:val="28"/>
          <w:u w:val="single"/>
        </w:rPr>
        <w:t>the specificity of the site</w:t>
      </w:r>
      <w:r w:rsidRPr="00C244A2">
        <w:rPr>
          <w:sz w:val="28"/>
          <w:szCs w:val="28"/>
        </w:rPr>
        <w:t xml:space="preserve"> and context. </w:t>
      </w:r>
    </w:p>
    <w:p w14:paraId="5A91E9D3" w14:textId="23735C13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 xml:space="preserve">The site </w:t>
      </w:r>
      <w:proofErr w:type="gramStart"/>
      <w:r w:rsidRPr="00C244A2">
        <w:rPr>
          <w:sz w:val="28"/>
          <w:szCs w:val="28"/>
        </w:rPr>
        <w:t>is located in</w:t>
      </w:r>
      <w:proofErr w:type="gramEnd"/>
      <w:r w:rsidRPr="00C244A2">
        <w:rPr>
          <w:sz w:val="28"/>
          <w:szCs w:val="28"/>
        </w:rPr>
        <w:t xml:space="preserve"> the middle of a desert landscape — where little precipitation occurs and living conditions are hostile for plant and animal life. Deserts lack of vegetation exposes the </w:t>
      </w:r>
      <w:r w:rsidR="007B6C74" w:rsidRPr="00C244A2">
        <w:rPr>
          <w:sz w:val="28"/>
          <w:szCs w:val="28"/>
        </w:rPr>
        <w:t>ground’s unprotective surfaces to</w:t>
      </w:r>
      <w:r w:rsidRPr="00C244A2">
        <w:rPr>
          <w:sz w:val="28"/>
          <w:szCs w:val="28"/>
        </w:rPr>
        <w:t xml:space="preserve"> the process of denudation. Denudation “is the process of wearing away the earth, causing a general lowing and levelling out of the surface”. </w:t>
      </w:r>
    </w:p>
    <w:p w14:paraId="2AC42150" w14:textId="3081F574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>Sand dunes are Abu Dhabi’s most extraordinary natural features, and these eye-catching land masses can be found throughout the desert. Sand dunes are formed as a result of the interaction between the wind and the soil, in the form of sand grains. Today</w:t>
      </w:r>
      <w:r w:rsidR="007B6C74" w:rsidRPr="00C244A2">
        <w:rPr>
          <w:sz w:val="28"/>
          <w:szCs w:val="28"/>
        </w:rPr>
        <w:t>,</w:t>
      </w:r>
      <w:r w:rsidRPr="00C244A2">
        <w:rPr>
          <w:sz w:val="28"/>
          <w:szCs w:val="28"/>
        </w:rPr>
        <w:t xml:space="preserve"> UAE natives and visitors enjoy these sand dunes in various ways, including dune driving, sliding, sand boarding, or </w:t>
      </w:r>
      <w:r w:rsidR="00112C73" w:rsidRPr="00C244A2">
        <w:rPr>
          <w:sz w:val="28"/>
          <w:szCs w:val="28"/>
        </w:rPr>
        <w:t xml:space="preserve">sledding </w:t>
      </w:r>
      <w:r w:rsidRPr="00C244A2">
        <w:rPr>
          <w:sz w:val="28"/>
          <w:szCs w:val="28"/>
        </w:rPr>
        <w:t xml:space="preserve">on the sand slopes. </w:t>
      </w:r>
    </w:p>
    <w:p w14:paraId="413ED5DA" w14:textId="3E6554FB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 xml:space="preserve">For the inhabitants of the desert and the Bedouins who travel through </w:t>
      </w:r>
      <w:r w:rsidR="007B6C74" w:rsidRPr="00C244A2">
        <w:rPr>
          <w:sz w:val="28"/>
          <w:szCs w:val="28"/>
        </w:rPr>
        <w:t>Arabia’s desert land</w:t>
      </w:r>
      <w:r w:rsidRPr="00C244A2">
        <w:rPr>
          <w:sz w:val="28"/>
          <w:szCs w:val="28"/>
        </w:rPr>
        <w:t>,</w:t>
      </w:r>
      <w:r w:rsidR="00C64623" w:rsidRPr="00C244A2">
        <w:rPr>
          <w:sz w:val="28"/>
          <w:szCs w:val="28"/>
        </w:rPr>
        <w:t xml:space="preserve"> an oasis</w:t>
      </w:r>
      <w:r w:rsidR="007B6C74" w:rsidRPr="00C244A2">
        <w:rPr>
          <w:sz w:val="28"/>
          <w:szCs w:val="28"/>
        </w:rPr>
        <w:t xml:space="preserve"> function</w:t>
      </w:r>
      <w:r w:rsidR="00C64623" w:rsidRPr="00C244A2">
        <w:rPr>
          <w:sz w:val="28"/>
          <w:szCs w:val="28"/>
        </w:rPr>
        <w:t>s</w:t>
      </w:r>
      <w:r w:rsidR="007B6C74" w:rsidRPr="00C244A2">
        <w:rPr>
          <w:sz w:val="28"/>
          <w:szCs w:val="28"/>
        </w:rPr>
        <w:t xml:space="preserve"> as</w:t>
      </w:r>
      <w:r w:rsidR="005B061B" w:rsidRPr="00C244A2">
        <w:rPr>
          <w:sz w:val="28"/>
          <w:szCs w:val="28"/>
        </w:rPr>
        <w:t xml:space="preserve"> a</w:t>
      </w:r>
      <w:r w:rsidRPr="00C244A2">
        <w:rPr>
          <w:sz w:val="28"/>
          <w:szCs w:val="28"/>
        </w:rPr>
        <w:t xml:space="preserve"> lifeline and </w:t>
      </w:r>
      <w:r w:rsidRPr="00C244A2">
        <w:rPr>
          <w:sz w:val="28"/>
          <w:szCs w:val="28"/>
          <w:u w:val="single"/>
        </w:rPr>
        <w:t>a true source of livelihood</w:t>
      </w:r>
      <w:r w:rsidRPr="00C244A2">
        <w:rPr>
          <w:sz w:val="28"/>
          <w:szCs w:val="28"/>
        </w:rPr>
        <w:t>.</w:t>
      </w:r>
      <w:r w:rsidR="00C64623" w:rsidRPr="00C244A2">
        <w:rPr>
          <w:sz w:val="28"/>
          <w:szCs w:val="28"/>
        </w:rPr>
        <w:t xml:space="preserve"> An oasis’ location is</w:t>
      </w:r>
      <w:r w:rsidRPr="00C244A2">
        <w:rPr>
          <w:sz w:val="28"/>
          <w:szCs w:val="28"/>
        </w:rPr>
        <w:t xml:space="preserve"> of crucial importance for trade routes in Arabia</w:t>
      </w:r>
      <w:r w:rsidR="00C64623" w:rsidRPr="00C244A2">
        <w:rPr>
          <w:sz w:val="28"/>
          <w:szCs w:val="28"/>
        </w:rPr>
        <w:t>,</w:t>
      </w:r>
      <w:r w:rsidRPr="00C244A2">
        <w:rPr>
          <w:sz w:val="28"/>
          <w:szCs w:val="28"/>
        </w:rPr>
        <w:t xml:space="preserve"> and Caravans</w:t>
      </w:r>
      <w:r w:rsidR="00C64623" w:rsidRPr="00C244A2">
        <w:rPr>
          <w:sz w:val="28"/>
          <w:szCs w:val="28"/>
        </w:rPr>
        <w:t xml:space="preserve"> factor its position into travel plans.</w:t>
      </w:r>
    </w:p>
    <w:p w14:paraId="6F525EF1" w14:textId="3173FEC0" w:rsidR="00C64623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 xml:space="preserve">An oasis is created by the presence of water, which </w:t>
      </w:r>
      <w:r w:rsidR="00C64623" w:rsidRPr="00C244A2">
        <w:rPr>
          <w:sz w:val="28"/>
          <w:szCs w:val="28"/>
        </w:rPr>
        <w:t>gives way to</w:t>
      </w:r>
      <w:r w:rsidRPr="00C244A2">
        <w:rPr>
          <w:sz w:val="28"/>
          <w:szCs w:val="28"/>
        </w:rPr>
        <w:t xml:space="preserve"> human settlement</w:t>
      </w:r>
      <w:r w:rsidR="00C64623" w:rsidRPr="00C244A2">
        <w:rPr>
          <w:sz w:val="28"/>
          <w:szCs w:val="28"/>
        </w:rPr>
        <w:t>s</w:t>
      </w:r>
      <w:r w:rsidRPr="00C244A2">
        <w:rPr>
          <w:sz w:val="28"/>
          <w:szCs w:val="28"/>
        </w:rPr>
        <w:t xml:space="preserve"> and cultivated land</w:t>
      </w:r>
      <w:r w:rsidR="00C64623" w:rsidRPr="00C244A2">
        <w:rPr>
          <w:sz w:val="28"/>
          <w:szCs w:val="28"/>
        </w:rPr>
        <w:t xml:space="preserve"> —</w:t>
      </w:r>
      <w:r w:rsidRPr="00C244A2">
        <w:rPr>
          <w:sz w:val="28"/>
          <w:szCs w:val="28"/>
        </w:rPr>
        <w:t xml:space="preserve"> often date palm tree</w:t>
      </w:r>
      <w:r w:rsidR="00C64623" w:rsidRPr="00C244A2">
        <w:rPr>
          <w:sz w:val="28"/>
          <w:szCs w:val="28"/>
        </w:rPr>
        <w:t>s</w:t>
      </w:r>
      <w:r w:rsidRPr="00C244A2">
        <w:rPr>
          <w:sz w:val="28"/>
          <w:szCs w:val="28"/>
        </w:rPr>
        <w:t>.</w:t>
      </w:r>
      <w:r w:rsidR="00C64623" w:rsidRPr="00C244A2">
        <w:rPr>
          <w:sz w:val="28"/>
          <w:szCs w:val="28"/>
        </w:rPr>
        <w:t xml:space="preserve"> An</w:t>
      </w:r>
      <w:r w:rsidRPr="00C244A2">
        <w:rPr>
          <w:sz w:val="28"/>
          <w:szCs w:val="28"/>
        </w:rPr>
        <w:t xml:space="preserve"> Oasis </w:t>
      </w:r>
      <w:r w:rsidR="00C64623" w:rsidRPr="00C244A2">
        <w:rPr>
          <w:sz w:val="28"/>
          <w:szCs w:val="28"/>
        </w:rPr>
        <w:t xml:space="preserve">is </w:t>
      </w:r>
      <w:r w:rsidRPr="00C244A2">
        <w:rPr>
          <w:sz w:val="28"/>
          <w:szCs w:val="28"/>
        </w:rPr>
        <w:t xml:space="preserve">maintained by the availability of freshwater on the surface or underwater. </w:t>
      </w:r>
      <w:r w:rsidR="00C64623" w:rsidRPr="00C244A2">
        <w:rPr>
          <w:sz w:val="28"/>
          <w:szCs w:val="28"/>
        </w:rPr>
        <w:t xml:space="preserve">Further, Oases are supported by human intervention, which is informed by knowledge that is carried on within culture and passed down from generation to generation. </w:t>
      </w:r>
    </w:p>
    <w:p w14:paraId="421A3967" w14:textId="77777777" w:rsidR="009E65B4" w:rsidRDefault="009E65B4" w:rsidP="009E65B4">
      <w:pPr>
        <w:spacing w:line="276" w:lineRule="auto"/>
        <w:rPr>
          <w:sz w:val="24"/>
          <w:szCs w:val="24"/>
          <w:u w:val="single"/>
        </w:rPr>
      </w:pPr>
    </w:p>
    <w:p w14:paraId="0318FC63" w14:textId="77777777" w:rsidR="009E65B4" w:rsidRPr="00C244A2" w:rsidRDefault="009E65B4" w:rsidP="009E65B4">
      <w:pPr>
        <w:spacing w:line="276" w:lineRule="auto"/>
        <w:rPr>
          <w:b/>
          <w:bCs/>
          <w:sz w:val="28"/>
          <w:szCs w:val="28"/>
        </w:rPr>
      </w:pPr>
      <w:r w:rsidRPr="00C244A2">
        <w:rPr>
          <w:b/>
          <w:bCs/>
          <w:sz w:val="28"/>
          <w:szCs w:val="28"/>
        </w:rPr>
        <w:lastRenderedPageBreak/>
        <w:t>The Design of the Dunes Oasis</w:t>
      </w:r>
    </w:p>
    <w:p w14:paraId="70971EE1" w14:textId="75CCF1F6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  <w:u w:val="single"/>
        </w:rPr>
        <w:t xml:space="preserve">The dunes oasis </w:t>
      </w:r>
      <w:r w:rsidRPr="00C244A2">
        <w:rPr>
          <w:sz w:val="28"/>
          <w:szCs w:val="28"/>
        </w:rPr>
        <w:t>attempts to</w:t>
      </w:r>
      <w:r w:rsidR="005B061B" w:rsidRPr="00C244A2">
        <w:rPr>
          <w:sz w:val="28"/>
          <w:szCs w:val="28"/>
        </w:rPr>
        <w:t xml:space="preserve"> incorporate</w:t>
      </w:r>
      <w:r w:rsidRPr="00C244A2">
        <w:rPr>
          <w:sz w:val="28"/>
          <w:szCs w:val="28"/>
        </w:rPr>
        <w:t xml:space="preserve"> four elements to create a unique land art within Masdar City: dunes, water, palm trees</w:t>
      </w:r>
      <w:r w:rsidR="005B061B" w:rsidRPr="00C244A2">
        <w:rPr>
          <w:sz w:val="28"/>
          <w:szCs w:val="28"/>
        </w:rPr>
        <w:t>,</w:t>
      </w:r>
      <w:r w:rsidRPr="00C244A2">
        <w:rPr>
          <w:sz w:val="28"/>
          <w:szCs w:val="28"/>
        </w:rPr>
        <w:t xml:space="preserve"> and the</w:t>
      </w:r>
      <w:r w:rsidR="005B061B" w:rsidRPr="00C244A2">
        <w:rPr>
          <w:sz w:val="28"/>
          <w:szCs w:val="28"/>
        </w:rPr>
        <w:t xml:space="preserve"> </w:t>
      </w:r>
      <w:r w:rsidRPr="00C244A2">
        <w:rPr>
          <w:sz w:val="28"/>
          <w:szCs w:val="28"/>
        </w:rPr>
        <w:t xml:space="preserve">union of the seven Arab Emirates. </w:t>
      </w:r>
    </w:p>
    <w:p w14:paraId="5284F866" w14:textId="14831888" w:rsidR="00112C73" w:rsidRPr="00C244A2" w:rsidRDefault="00112C73" w:rsidP="009E65B4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C244A2">
        <w:rPr>
          <w:b/>
          <w:sz w:val="28"/>
          <w:szCs w:val="28"/>
        </w:rPr>
        <w:t>Dunes</w:t>
      </w:r>
      <w:r w:rsidRPr="00C244A2">
        <w:rPr>
          <w:sz w:val="28"/>
          <w:szCs w:val="28"/>
        </w:rPr>
        <w:t xml:space="preserve">: </w:t>
      </w:r>
      <w:r w:rsidR="009E65B4" w:rsidRPr="00C244A2">
        <w:rPr>
          <w:sz w:val="28"/>
          <w:szCs w:val="28"/>
        </w:rPr>
        <w:t xml:space="preserve">The topography of the dunes is re-created and depicted by the formation of </w:t>
      </w:r>
      <w:r w:rsidRPr="00C244A2">
        <w:rPr>
          <w:sz w:val="28"/>
          <w:szCs w:val="28"/>
        </w:rPr>
        <w:t xml:space="preserve">a </w:t>
      </w:r>
      <w:r w:rsidR="009E65B4" w:rsidRPr="00C244A2">
        <w:rPr>
          <w:sz w:val="28"/>
          <w:szCs w:val="28"/>
        </w:rPr>
        <w:t xml:space="preserve">network of walkways that </w:t>
      </w:r>
      <w:r w:rsidR="00A95FA1" w:rsidRPr="00C244A2">
        <w:rPr>
          <w:sz w:val="28"/>
          <w:szCs w:val="28"/>
        </w:rPr>
        <w:t xml:space="preserve">create </w:t>
      </w:r>
      <w:r w:rsidR="009E65B4" w:rsidRPr="00C244A2">
        <w:rPr>
          <w:sz w:val="28"/>
          <w:szCs w:val="28"/>
        </w:rPr>
        <w:t>this unique park. The achieved terrain creates pedestrian walkways that form a unique sculpture park. It provides numerous opportunities for observation, walking, jogging</w:t>
      </w:r>
      <w:r w:rsidR="007B6C74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and skateboarding. This sculpture park provides a contrasting landscape to the flat surroundings and create</w:t>
      </w:r>
      <w:r w:rsidR="007B6C74" w:rsidRPr="00C244A2">
        <w:rPr>
          <w:sz w:val="28"/>
          <w:szCs w:val="28"/>
        </w:rPr>
        <w:t>s</w:t>
      </w:r>
      <w:r w:rsidR="009E65B4" w:rsidRPr="00C244A2">
        <w:rPr>
          <w:sz w:val="28"/>
          <w:szCs w:val="28"/>
        </w:rPr>
        <w:t xml:space="preserve"> a seamless transition across the road linking the two parts of the site. These winding walkways create powerful architecture that boosts perception and triggers awareness</w:t>
      </w:r>
      <w:r w:rsidR="007B6C74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which contribute</w:t>
      </w:r>
      <w:r w:rsidR="007B6C74" w:rsidRPr="00C244A2">
        <w:rPr>
          <w:sz w:val="28"/>
          <w:szCs w:val="28"/>
        </w:rPr>
        <w:t>s</w:t>
      </w:r>
      <w:r w:rsidR="009E65B4" w:rsidRPr="00C244A2">
        <w:rPr>
          <w:sz w:val="28"/>
          <w:szCs w:val="28"/>
        </w:rPr>
        <w:t xml:space="preserve"> to the creation of a unique spatial experience.</w:t>
      </w:r>
    </w:p>
    <w:p w14:paraId="5933A12C" w14:textId="26E65FCC" w:rsidR="009E65B4" w:rsidRPr="00C244A2" w:rsidRDefault="00112C73" w:rsidP="00AF4CFC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C244A2">
        <w:rPr>
          <w:b/>
          <w:sz w:val="28"/>
          <w:szCs w:val="28"/>
        </w:rPr>
        <w:t>Water</w:t>
      </w:r>
      <w:r w:rsidRPr="00C244A2">
        <w:rPr>
          <w:sz w:val="28"/>
          <w:szCs w:val="28"/>
        </w:rPr>
        <w:t xml:space="preserve">: </w:t>
      </w:r>
      <w:r w:rsidR="009E65B4" w:rsidRPr="00C244A2">
        <w:rPr>
          <w:sz w:val="28"/>
          <w:szCs w:val="28"/>
        </w:rPr>
        <w:t xml:space="preserve">Echoing the title of this competition, </w:t>
      </w:r>
      <w:r w:rsidR="009E65B4" w:rsidRPr="00C244A2">
        <w:rPr>
          <w:sz w:val="28"/>
          <w:szCs w:val="28"/>
          <w:u w:val="single"/>
        </w:rPr>
        <w:t xml:space="preserve">return to the source </w:t>
      </w:r>
      <w:r w:rsidR="007B6C74" w:rsidRPr="00C244A2">
        <w:rPr>
          <w:sz w:val="28"/>
          <w:szCs w:val="28"/>
          <w:u w:val="single"/>
        </w:rPr>
        <w:t>—</w:t>
      </w:r>
      <w:r w:rsidR="009E65B4" w:rsidRPr="00C244A2">
        <w:rPr>
          <w:sz w:val="28"/>
          <w:szCs w:val="28"/>
          <w:u w:val="single"/>
        </w:rPr>
        <w:t xml:space="preserve"> water</w:t>
      </w:r>
      <w:r w:rsidR="007B6C74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A pool of water is created on the site. It</w:t>
      </w:r>
      <w:r w:rsidR="004B40E3" w:rsidRPr="00C244A2">
        <w:rPr>
          <w:sz w:val="28"/>
          <w:szCs w:val="28"/>
        </w:rPr>
        <w:t>’</w:t>
      </w:r>
      <w:r w:rsidR="009E65B4" w:rsidRPr="00C244A2">
        <w:rPr>
          <w:sz w:val="28"/>
          <w:szCs w:val="28"/>
        </w:rPr>
        <w:t xml:space="preserve">s envisioned that this </w:t>
      </w:r>
      <w:r w:rsidR="005B061B" w:rsidRPr="00C244A2">
        <w:rPr>
          <w:sz w:val="28"/>
          <w:szCs w:val="28"/>
        </w:rPr>
        <w:t>pool</w:t>
      </w:r>
      <w:r w:rsidR="004B40E3" w:rsidRPr="00C244A2">
        <w:rPr>
          <w:sz w:val="28"/>
          <w:szCs w:val="28"/>
        </w:rPr>
        <w:t xml:space="preserve"> will</w:t>
      </w:r>
      <w:r w:rsidR="009E65B4" w:rsidRPr="00C244A2">
        <w:rPr>
          <w:sz w:val="28"/>
          <w:szCs w:val="28"/>
        </w:rPr>
        <w:t xml:space="preserve"> be generated from recycled</w:t>
      </w:r>
      <w:r w:rsidR="004B40E3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treated water from the surrounding buildings. Part of this treated water shall be pumped to the site to create this modern oasis in the middle of Masdar city. It</w:t>
      </w:r>
      <w:r w:rsidR="004B40E3" w:rsidRPr="00C244A2">
        <w:rPr>
          <w:sz w:val="28"/>
          <w:szCs w:val="28"/>
        </w:rPr>
        <w:t>’</w:t>
      </w:r>
      <w:r w:rsidR="009E65B4" w:rsidRPr="00C244A2">
        <w:rPr>
          <w:sz w:val="28"/>
          <w:szCs w:val="28"/>
        </w:rPr>
        <w:t xml:space="preserve">s projected that </w:t>
      </w:r>
      <w:r w:rsidR="004B40E3" w:rsidRPr="00C244A2">
        <w:rPr>
          <w:sz w:val="28"/>
          <w:szCs w:val="28"/>
        </w:rPr>
        <w:t xml:space="preserve">the </w:t>
      </w:r>
      <w:proofErr w:type="gramStart"/>
      <w:r w:rsidR="004B40E3" w:rsidRPr="00C244A2">
        <w:rPr>
          <w:sz w:val="28"/>
          <w:szCs w:val="28"/>
        </w:rPr>
        <w:t>newly-created</w:t>
      </w:r>
      <w:proofErr w:type="gramEnd"/>
      <w:r w:rsidR="004B40E3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large water pool will attract local and migrating birds</w:t>
      </w:r>
      <w:r w:rsidR="004B40E3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which contribute</w:t>
      </w:r>
      <w:r w:rsidR="004B40E3" w:rsidRPr="00C244A2">
        <w:rPr>
          <w:sz w:val="28"/>
          <w:szCs w:val="28"/>
        </w:rPr>
        <w:t>s</w:t>
      </w:r>
      <w:r w:rsidR="009E65B4" w:rsidRPr="00C244A2">
        <w:rPr>
          <w:sz w:val="28"/>
          <w:szCs w:val="28"/>
        </w:rPr>
        <w:t xml:space="preserve"> to the enhancement of the local environment. Also, it is foreseen that the presence of this pool will greatly lower temperatures during the hot summer season</w:t>
      </w:r>
      <w:r w:rsidR="004B40E3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creat</w:t>
      </w:r>
      <w:r w:rsidR="004B40E3" w:rsidRPr="00C244A2">
        <w:rPr>
          <w:sz w:val="28"/>
          <w:szCs w:val="28"/>
        </w:rPr>
        <w:t>ing</w:t>
      </w:r>
      <w:r w:rsidR="009E65B4" w:rsidRPr="00C244A2">
        <w:rPr>
          <w:sz w:val="28"/>
          <w:szCs w:val="28"/>
        </w:rPr>
        <w:t xml:space="preserve"> cool breezes around the site</w:t>
      </w:r>
      <w:r w:rsidR="004B40E3" w:rsidRPr="00C244A2">
        <w:rPr>
          <w:sz w:val="28"/>
          <w:szCs w:val="28"/>
        </w:rPr>
        <w:t xml:space="preserve"> — </w:t>
      </w:r>
      <w:r w:rsidRPr="00C244A2">
        <w:rPr>
          <w:sz w:val="28"/>
          <w:szCs w:val="28"/>
        </w:rPr>
        <w:t>e</w:t>
      </w:r>
      <w:r w:rsidR="009E65B4" w:rsidRPr="00C244A2">
        <w:rPr>
          <w:sz w:val="28"/>
          <w:szCs w:val="28"/>
        </w:rPr>
        <w:t>specially within the</w:t>
      </w:r>
      <w:r w:rsidR="004B40E3" w:rsidRPr="00C244A2">
        <w:rPr>
          <w:sz w:val="28"/>
          <w:szCs w:val="28"/>
        </w:rPr>
        <w:t xml:space="preserve"> site’s walkways</w:t>
      </w:r>
      <w:r w:rsidR="009E65B4" w:rsidRPr="00C244A2">
        <w:rPr>
          <w:sz w:val="28"/>
          <w:szCs w:val="28"/>
        </w:rPr>
        <w:t xml:space="preserve">. </w:t>
      </w:r>
    </w:p>
    <w:p w14:paraId="1AD3418B" w14:textId="01499C3D" w:rsidR="009E65B4" w:rsidRPr="00C244A2" w:rsidRDefault="00112C73" w:rsidP="00AF4CFC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C244A2">
        <w:rPr>
          <w:b/>
          <w:sz w:val="28"/>
          <w:szCs w:val="28"/>
        </w:rPr>
        <w:t>Palm trees</w:t>
      </w:r>
      <w:r w:rsidRPr="00C244A2">
        <w:rPr>
          <w:sz w:val="28"/>
          <w:szCs w:val="28"/>
        </w:rPr>
        <w:t xml:space="preserve">: </w:t>
      </w:r>
      <w:r w:rsidR="009E65B4" w:rsidRPr="00C244A2">
        <w:rPr>
          <w:sz w:val="28"/>
          <w:szCs w:val="28"/>
        </w:rPr>
        <w:t>The proposal</w:t>
      </w:r>
      <w:r w:rsidR="004B40E3" w:rsidRPr="00C244A2">
        <w:rPr>
          <w:sz w:val="28"/>
          <w:szCs w:val="28"/>
        </w:rPr>
        <w:t xml:space="preserve"> places</w:t>
      </w:r>
      <w:r w:rsidR="009E65B4" w:rsidRPr="00C244A2">
        <w:rPr>
          <w:sz w:val="28"/>
          <w:szCs w:val="28"/>
        </w:rPr>
        <w:t xml:space="preserve"> emphasis </w:t>
      </w:r>
      <w:r w:rsidR="004B40E3" w:rsidRPr="00C244A2">
        <w:rPr>
          <w:sz w:val="28"/>
          <w:szCs w:val="28"/>
        </w:rPr>
        <w:t>on</w:t>
      </w:r>
      <w:r w:rsidR="009E65B4" w:rsidRPr="00C244A2">
        <w:rPr>
          <w:sz w:val="28"/>
          <w:szCs w:val="28"/>
        </w:rPr>
        <w:t xml:space="preserve"> the date palm tree. </w:t>
      </w:r>
      <w:r w:rsidR="004B40E3" w:rsidRPr="00C244A2">
        <w:rPr>
          <w:sz w:val="28"/>
          <w:szCs w:val="28"/>
        </w:rPr>
        <w:t>A major source of nutrition for locals,</w:t>
      </w:r>
      <w:r w:rsidR="004B40E3" w:rsidRPr="00C244A2" w:rsidDel="004B40E3">
        <w:rPr>
          <w:sz w:val="28"/>
          <w:szCs w:val="28"/>
        </w:rPr>
        <w:t xml:space="preserve"> </w:t>
      </w:r>
      <w:r w:rsidR="004B40E3" w:rsidRPr="00C244A2">
        <w:rPr>
          <w:sz w:val="28"/>
          <w:szCs w:val="28"/>
        </w:rPr>
        <w:t>t</w:t>
      </w:r>
      <w:r w:rsidR="009E65B4" w:rsidRPr="00C244A2">
        <w:rPr>
          <w:sz w:val="28"/>
          <w:szCs w:val="28"/>
        </w:rPr>
        <w:t xml:space="preserve">his tree is </w:t>
      </w:r>
      <w:proofErr w:type="gramStart"/>
      <w:r w:rsidR="009E65B4" w:rsidRPr="00C244A2">
        <w:rPr>
          <w:sz w:val="28"/>
          <w:szCs w:val="28"/>
        </w:rPr>
        <w:t>highly</w:t>
      </w:r>
      <w:r w:rsidR="004B40E3" w:rsidRPr="00C244A2">
        <w:rPr>
          <w:sz w:val="28"/>
          <w:szCs w:val="28"/>
        </w:rPr>
        <w:t>-</w:t>
      </w:r>
      <w:r w:rsidR="009E65B4" w:rsidRPr="00C244A2">
        <w:rPr>
          <w:sz w:val="28"/>
          <w:szCs w:val="28"/>
        </w:rPr>
        <w:t>valued</w:t>
      </w:r>
      <w:proofErr w:type="gramEnd"/>
      <w:r w:rsidR="009E65B4" w:rsidRPr="00C244A2">
        <w:rPr>
          <w:sz w:val="28"/>
          <w:szCs w:val="28"/>
        </w:rPr>
        <w:t xml:space="preserve"> in Arabi</w:t>
      </w:r>
      <w:r w:rsidR="004B40E3" w:rsidRPr="00C244A2">
        <w:rPr>
          <w:sz w:val="28"/>
          <w:szCs w:val="28"/>
        </w:rPr>
        <w:t>a,</w:t>
      </w:r>
      <w:r w:rsidR="009E65B4" w:rsidRPr="00C244A2">
        <w:rPr>
          <w:sz w:val="28"/>
          <w:szCs w:val="28"/>
        </w:rPr>
        <w:t xml:space="preserve"> and it</w:t>
      </w:r>
      <w:r w:rsidR="004B40E3" w:rsidRPr="00C244A2">
        <w:rPr>
          <w:sz w:val="28"/>
          <w:szCs w:val="28"/>
        </w:rPr>
        <w:t>’</w:t>
      </w:r>
      <w:r w:rsidR="009E65B4" w:rsidRPr="00C244A2">
        <w:rPr>
          <w:sz w:val="28"/>
          <w:szCs w:val="28"/>
        </w:rPr>
        <w:t>s one of the main components of any desert oasis.</w:t>
      </w:r>
    </w:p>
    <w:p w14:paraId="3586257F" w14:textId="4F870A8C" w:rsidR="009E65B4" w:rsidRPr="00C244A2" w:rsidRDefault="00112C73" w:rsidP="009E65B4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C244A2">
        <w:rPr>
          <w:b/>
          <w:sz w:val="28"/>
          <w:szCs w:val="28"/>
        </w:rPr>
        <w:t>Seven Arab Emirates</w:t>
      </w:r>
      <w:r w:rsidRPr="00C244A2">
        <w:rPr>
          <w:sz w:val="28"/>
          <w:szCs w:val="28"/>
        </w:rPr>
        <w:t xml:space="preserve">: </w:t>
      </w:r>
      <w:r w:rsidR="009E65B4" w:rsidRPr="00C244A2">
        <w:rPr>
          <w:sz w:val="28"/>
          <w:szCs w:val="28"/>
        </w:rPr>
        <w:t xml:space="preserve">This proposal </w:t>
      </w:r>
      <w:r w:rsidR="004B40E3" w:rsidRPr="00C244A2">
        <w:rPr>
          <w:sz w:val="28"/>
          <w:szCs w:val="28"/>
        </w:rPr>
        <w:t>pays</w:t>
      </w:r>
      <w:r w:rsidR="009E65B4" w:rsidRPr="00C244A2">
        <w:rPr>
          <w:sz w:val="28"/>
          <w:szCs w:val="28"/>
        </w:rPr>
        <w:t xml:space="preserve"> tribute to the union of the seven Arab Emirates </w:t>
      </w:r>
      <w:r w:rsidR="004B40E3" w:rsidRPr="00C244A2">
        <w:rPr>
          <w:sz w:val="28"/>
          <w:szCs w:val="28"/>
        </w:rPr>
        <w:t xml:space="preserve">that </w:t>
      </w:r>
      <w:r w:rsidR="005B061B" w:rsidRPr="00C244A2">
        <w:rPr>
          <w:sz w:val="28"/>
          <w:szCs w:val="28"/>
        </w:rPr>
        <w:t>make up</w:t>
      </w:r>
      <w:r w:rsidR="009E65B4" w:rsidRPr="00C244A2">
        <w:rPr>
          <w:sz w:val="28"/>
          <w:szCs w:val="28"/>
        </w:rPr>
        <w:t xml:space="preserve"> today</w:t>
      </w:r>
      <w:r w:rsidR="004B40E3" w:rsidRPr="00C244A2">
        <w:rPr>
          <w:sz w:val="28"/>
          <w:szCs w:val="28"/>
        </w:rPr>
        <w:t>’</w:t>
      </w:r>
      <w:r w:rsidR="009E65B4" w:rsidRPr="00C244A2">
        <w:rPr>
          <w:sz w:val="28"/>
          <w:szCs w:val="28"/>
        </w:rPr>
        <w:t xml:space="preserve">s </w:t>
      </w:r>
      <w:r w:rsidR="009E65B4" w:rsidRPr="00C244A2">
        <w:rPr>
          <w:sz w:val="28"/>
          <w:szCs w:val="28"/>
          <w:u w:val="single"/>
        </w:rPr>
        <w:t>United Arab Emirates</w:t>
      </w:r>
      <w:r w:rsidR="004B40E3" w:rsidRPr="00C244A2">
        <w:rPr>
          <w:sz w:val="28"/>
          <w:szCs w:val="28"/>
        </w:rPr>
        <w:t xml:space="preserve"> — a</w:t>
      </w:r>
      <w:r w:rsidR="009E65B4" w:rsidRPr="00C244A2">
        <w:rPr>
          <w:sz w:val="28"/>
          <w:szCs w:val="28"/>
        </w:rPr>
        <w:t xml:space="preserve"> great nation that is taking the lead i</w:t>
      </w:r>
      <w:r w:rsidR="004B40E3" w:rsidRPr="00C244A2">
        <w:rPr>
          <w:sz w:val="28"/>
          <w:szCs w:val="28"/>
        </w:rPr>
        <w:t>n</w:t>
      </w:r>
      <w:r w:rsidR="009E65B4" w:rsidRPr="00C244A2">
        <w:rPr>
          <w:sz w:val="28"/>
          <w:szCs w:val="28"/>
        </w:rPr>
        <w:t xml:space="preserve"> development, tolerance</w:t>
      </w:r>
      <w:r w:rsidR="004B40E3" w:rsidRPr="00C244A2">
        <w:rPr>
          <w:sz w:val="28"/>
          <w:szCs w:val="28"/>
        </w:rPr>
        <w:t>,</w:t>
      </w:r>
      <w:r w:rsidR="009E65B4" w:rsidRPr="00C244A2">
        <w:rPr>
          <w:sz w:val="28"/>
          <w:szCs w:val="28"/>
        </w:rPr>
        <w:t xml:space="preserve"> and sustainability. This land art provid</w:t>
      </w:r>
      <w:r w:rsidR="004B40E3" w:rsidRPr="00C244A2">
        <w:rPr>
          <w:sz w:val="28"/>
          <w:szCs w:val="28"/>
        </w:rPr>
        <w:t>es</w:t>
      </w:r>
      <w:r w:rsidR="009E65B4" w:rsidRPr="00C244A2">
        <w:rPr>
          <w:sz w:val="28"/>
          <w:szCs w:val="28"/>
        </w:rPr>
        <w:t xml:space="preserve"> seven green islands that represent each of the seven Emirates. </w:t>
      </w:r>
      <w:r w:rsidR="004B40E3" w:rsidRPr="00C244A2">
        <w:rPr>
          <w:sz w:val="28"/>
          <w:szCs w:val="28"/>
        </w:rPr>
        <w:t xml:space="preserve">And </w:t>
      </w:r>
      <w:proofErr w:type="gramStart"/>
      <w:r w:rsidR="004B40E3" w:rsidRPr="00C244A2">
        <w:rPr>
          <w:sz w:val="28"/>
          <w:szCs w:val="28"/>
        </w:rPr>
        <w:t>it’s</w:t>
      </w:r>
      <w:proofErr w:type="gramEnd"/>
      <w:r w:rsidR="004B40E3" w:rsidRPr="00C244A2">
        <w:rPr>
          <w:sz w:val="28"/>
          <w:szCs w:val="28"/>
        </w:rPr>
        <w:t xml:space="preserve"> walkways are formed in</w:t>
      </w:r>
      <w:r w:rsidR="009E65B4" w:rsidRPr="00C244A2">
        <w:rPr>
          <w:sz w:val="28"/>
          <w:szCs w:val="28"/>
        </w:rPr>
        <w:t xml:space="preserve"> the shape of seven rings</w:t>
      </w:r>
      <w:r w:rsidR="005B061B" w:rsidRPr="00C244A2">
        <w:rPr>
          <w:sz w:val="28"/>
          <w:szCs w:val="28"/>
        </w:rPr>
        <w:t>,</w:t>
      </w:r>
      <w:r w:rsidR="004B40E3" w:rsidRPr="00C244A2">
        <w:rPr>
          <w:sz w:val="28"/>
          <w:szCs w:val="28"/>
        </w:rPr>
        <w:t xml:space="preserve"> </w:t>
      </w:r>
      <w:r w:rsidR="009E65B4" w:rsidRPr="00C244A2">
        <w:rPr>
          <w:sz w:val="28"/>
          <w:szCs w:val="28"/>
        </w:rPr>
        <w:t>represent</w:t>
      </w:r>
      <w:r w:rsidR="004B40E3" w:rsidRPr="00C244A2">
        <w:rPr>
          <w:sz w:val="28"/>
          <w:szCs w:val="28"/>
        </w:rPr>
        <w:t>ing</w:t>
      </w:r>
      <w:r w:rsidR="009E65B4" w:rsidRPr="00C244A2">
        <w:rPr>
          <w:sz w:val="28"/>
          <w:szCs w:val="28"/>
        </w:rPr>
        <w:t xml:space="preserve"> unity and collaboration between the seven unique emirates. </w:t>
      </w:r>
    </w:p>
    <w:p w14:paraId="76595538" w14:textId="77777777" w:rsidR="009E65B4" w:rsidRDefault="009E65B4" w:rsidP="009E65B4">
      <w:pPr>
        <w:spacing w:line="276" w:lineRule="auto"/>
        <w:rPr>
          <w:b/>
          <w:bCs/>
          <w:sz w:val="24"/>
          <w:szCs w:val="24"/>
        </w:rPr>
      </w:pPr>
    </w:p>
    <w:p w14:paraId="5C274E9C" w14:textId="77777777" w:rsidR="009E65B4" w:rsidRPr="00C244A2" w:rsidRDefault="009E65B4" w:rsidP="009E65B4">
      <w:pPr>
        <w:spacing w:line="276" w:lineRule="auto"/>
        <w:rPr>
          <w:b/>
          <w:bCs/>
          <w:sz w:val="28"/>
          <w:szCs w:val="28"/>
        </w:rPr>
      </w:pPr>
      <w:r w:rsidRPr="00C244A2">
        <w:rPr>
          <w:b/>
          <w:bCs/>
          <w:sz w:val="28"/>
          <w:szCs w:val="28"/>
        </w:rPr>
        <w:t>Environmental Impact Summary</w:t>
      </w:r>
    </w:p>
    <w:p w14:paraId="6AFFADE1" w14:textId="77777777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>The project simply calls for the provision of either a central water treatment plant or local waste treatment plants for each bui</w:t>
      </w:r>
      <w:bookmarkStart w:id="0" w:name="_GoBack"/>
      <w:bookmarkEnd w:id="0"/>
      <w:r w:rsidRPr="00C244A2">
        <w:rPr>
          <w:sz w:val="28"/>
          <w:szCs w:val="28"/>
        </w:rPr>
        <w:t xml:space="preserve">lding within the city. Part of the treated water shall be pumped back to the proposed pool to create this water park – </w:t>
      </w:r>
      <w:r w:rsidRPr="00C244A2">
        <w:rPr>
          <w:sz w:val="28"/>
          <w:szCs w:val="28"/>
          <w:u w:val="single"/>
        </w:rPr>
        <w:t>The Dunes Oasis</w:t>
      </w:r>
      <w:r w:rsidRPr="00C244A2">
        <w:rPr>
          <w:sz w:val="28"/>
          <w:szCs w:val="28"/>
        </w:rPr>
        <w:t xml:space="preserve">. </w:t>
      </w:r>
    </w:p>
    <w:p w14:paraId="6DBE9090" w14:textId="14BA298E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 xml:space="preserve">It is envisioned that the placement of this </w:t>
      </w:r>
      <w:r w:rsidRPr="00C244A2">
        <w:rPr>
          <w:sz w:val="28"/>
          <w:szCs w:val="28"/>
          <w:u w:val="single"/>
        </w:rPr>
        <w:t>large water body</w:t>
      </w:r>
      <w:r w:rsidRPr="00C244A2">
        <w:rPr>
          <w:sz w:val="28"/>
          <w:szCs w:val="28"/>
        </w:rPr>
        <w:t>, in the middle of this urban site will enhance the climate, lower temperatures</w:t>
      </w:r>
      <w:r w:rsidR="005B061B" w:rsidRPr="00C244A2">
        <w:rPr>
          <w:sz w:val="28"/>
          <w:szCs w:val="28"/>
        </w:rPr>
        <w:t xml:space="preserve"> as well as</w:t>
      </w:r>
      <w:r w:rsidRPr="00C244A2">
        <w:rPr>
          <w:sz w:val="28"/>
          <w:szCs w:val="28"/>
        </w:rPr>
        <w:t xml:space="preserve"> attract residents and birds. </w:t>
      </w:r>
    </w:p>
    <w:p w14:paraId="42BCE005" w14:textId="09AF72AF" w:rsidR="009E65B4" w:rsidRPr="00C244A2" w:rsidRDefault="009E65B4" w:rsidP="009E65B4">
      <w:pPr>
        <w:spacing w:line="276" w:lineRule="auto"/>
        <w:rPr>
          <w:sz w:val="28"/>
          <w:szCs w:val="28"/>
        </w:rPr>
      </w:pPr>
      <w:r w:rsidRPr="00C244A2">
        <w:rPr>
          <w:sz w:val="28"/>
          <w:szCs w:val="28"/>
        </w:rPr>
        <w:t xml:space="preserve">If the project </w:t>
      </w:r>
      <w:r w:rsidR="007B6C74" w:rsidRPr="00C244A2">
        <w:rPr>
          <w:sz w:val="28"/>
          <w:szCs w:val="28"/>
        </w:rPr>
        <w:t xml:space="preserve">is </w:t>
      </w:r>
      <w:r w:rsidRPr="00C244A2">
        <w:rPr>
          <w:sz w:val="28"/>
          <w:szCs w:val="28"/>
        </w:rPr>
        <w:t>implemented, certain factors must be taken into consideration</w:t>
      </w:r>
      <w:r w:rsidR="007B6C74" w:rsidRPr="00C244A2">
        <w:rPr>
          <w:sz w:val="28"/>
          <w:szCs w:val="28"/>
        </w:rPr>
        <w:t>,</w:t>
      </w:r>
      <w:r w:rsidRPr="00C244A2">
        <w:rPr>
          <w:sz w:val="28"/>
          <w:szCs w:val="28"/>
        </w:rPr>
        <w:t xml:space="preserve"> such as appropriate technology, </w:t>
      </w:r>
      <w:r w:rsidR="007B6C74" w:rsidRPr="00C244A2">
        <w:rPr>
          <w:sz w:val="28"/>
          <w:szCs w:val="28"/>
        </w:rPr>
        <w:t>s</w:t>
      </w:r>
      <w:r w:rsidRPr="00C244A2">
        <w:rPr>
          <w:sz w:val="28"/>
          <w:szCs w:val="28"/>
        </w:rPr>
        <w:t>ystem reliability, institutional support requirements</w:t>
      </w:r>
      <w:r w:rsidR="007B6C74" w:rsidRPr="00C244A2">
        <w:rPr>
          <w:sz w:val="28"/>
          <w:szCs w:val="28"/>
        </w:rPr>
        <w:t>,</w:t>
      </w:r>
      <w:r w:rsidRPr="00C244A2">
        <w:rPr>
          <w:sz w:val="28"/>
          <w:szCs w:val="28"/>
        </w:rPr>
        <w:t xml:space="preserve"> and other factors necessary to the continued support of the project. </w:t>
      </w:r>
    </w:p>
    <w:p w14:paraId="62EAF575" w14:textId="77777777" w:rsidR="009E65B4" w:rsidRDefault="009E65B4"/>
    <w:sectPr w:rsidR="009E65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41206"/>
    <w:multiLevelType w:val="hybridMultilevel"/>
    <w:tmpl w:val="B0927B36"/>
    <w:lvl w:ilvl="0" w:tplc="AE6E492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tDQztzQ3NjcwNTJX0lEKTi0uzszPAykwqgUAofQiIywAAAA="/>
  </w:docVars>
  <w:rsids>
    <w:rsidRoot w:val="009E65B4"/>
    <w:rsid w:val="00112C73"/>
    <w:rsid w:val="00204B3C"/>
    <w:rsid w:val="004B40E3"/>
    <w:rsid w:val="005B061B"/>
    <w:rsid w:val="007B6C74"/>
    <w:rsid w:val="009E65B4"/>
    <w:rsid w:val="00A95FA1"/>
    <w:rsid w:val="00AF4CFC"/>
    <w:rsid w:val="00B23C63"/>
    <w:rsid w:val="00C244A2"/>
    <w:rsid w:val="00C64623"/>
    <w:rsid w:val="00CE3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DF68E"/>
  <w15:chartTrackingRefBased/>
  <w15:docId w15:val="{A98283F8-C315-45F5-98DB-668F5F0D3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5B4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5B4"/>
    <w:pPr>
      <w:ind w:left="720"/>
      <w:contextualSpacing/>
    </w:pPr>
  </w:style>
  <w:style w:type="paragraph" w:styleId="Revision">
    <w:name w:val="Revision"/>
    <w:hidden/>
    <w:uiPriority w:val="99"/>
    <w:semiHidden/>
    <w:rsid w:val="009E65B4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5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5B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4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orr</dc:creator>
  <cp:keywords/>
  <dc:description/>
  <cp:lastModifiedBy>Qutaiba AlShaheen</cp:lastModifiedBy>
  <cp:revision>2</cp:revision>
  <dcterms:created xsi:type="dcterms:W3CDTF">2019-05-10T13:16:00Z</dcterms:created>
  <dcterms:modified xsi:type="dcterms:W3CDTF">2019-05-10T13:16:00Z</dcterms:modified>
</cp:coreProperties>
</file>